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6CC35B76" w:rsidR="00151034" w:rsidRDefault="00151034" w:rsidP="00151034">
      <w:pPr>
        <w:pStyle w:val="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937A03">
        <w:rPr>
          <w:sz w:val="40"/>
          <w:szCs w:val="40"/>
          <w:lang w:val="en-GB"/>
        </w:rPr>
        <w:t>Problem 1</w:t>
      </w:r>
      <w:r w:rsidR="00937A03">
        <w:rPr>
          <w:sz w:val="40"/>
          <w:szCs w:val="40"/>
          <w:lang w:val="en-GB"/>
        </w:rPr>
        <w:t xml:space="preserve"> -</w:t>
      </w:r>
      <w:r w:rsidRPr="00937A03">
        <w:rPr>
          <w:sz w:val="40"/>
          <w:szCs w:val="40"/>
          <w:lang w:val="en-GB"/>
        </w:rPr>
        <w:t xml:space="preserve"> Secret Chat</w:t>
      </w:r>
    </w:p>
    <w:p w14:paraId="79657C7D" w14:textId="3D6B92C6" w:rsidR="00937A03" w:rsidRDefault="00421E1F" w:rsidP="00937A03">
      <w:pPr>
        <w:spacing w:before="0" w:after="0" w:line="240" w:lineRule="auto"/>
        <w:ind w:left="360"/>
        <w:jc w:val="center"/>
        <w:rPr>
          <w:lang w:val="bg-BG"/>
        </w:rPr>
      </w:pPr>
      <w:bookmarkStart w:id="0" w:name="_Hlk83306864"/>
      <w:r>
        <w:t>The pr</w:t>
      </w:r>
      <w:proofErr w:type="spellStart"/>
      <w:r w:rsidR="00937A03">
        <w:rPr>
          <w:lang w:val="bg-BG"/>
        </w:rPr>
        <w:t>oblem</w:t>
      </w:r>
      <w:proofErr w:type="spellEnd"/>
      <w:r w:rsidR="00937A03">
        <w:rPr>
          <w:lang w:val="bg-BG"/>
        </w:rPr>
        <w:t xml:space="preserve"> </w:t>
      </w:r>
      <w:proofErr w:type="spellStart"/>
      <w:r w:rsidR="00937A03">
        <w:rPr>
          <w:lang w:val="bg-BG"/>
        </w:rPr>
        <w:t>for</w:t>
      </w:r>
      <w:proofErr w:type="spellEnd"/>
      <w:r w:rsidR="00937A03">
        <w:rPr>
          <w:lang w:val="bg-BG"/>
        </w:rPr>
        <w:t xml:space="preserve"> </w:t>
      </w:r>
      <w:r w:rsidR="00937A03">
        <w:t>exam preparation</w:t>
      </w:r>
      <w:r w:rsidR="00937A03">
        <w:rPr>
          <w:lang w:val="bg-BG"/>
        </w:rPr>
        <w:t xml:space="preserve"> </w:t>
      </w:r>
      <w:proofErr w:type="spellStart"/>
      <w:r w:rsidR="00937A03">
        <w:rPr>
          <w:lang w:val="bg-BG"/>
        </w:rPr>
        <w:t>for</w:t>
      </w:r>
      <w:proofErr w:type="spellEnd"/>
      <w:r w:rsidR="00937A03">
        <w:rPr>
          <w:lang w:val="bg-BG"/>
        </w:rPr>
        <w:t xml:space="preserve"> </w:t>
      </w:r>
      <w:proofErr w:type="spellStart"/>
      <w:r w:rsidR="00937A03">
        <w:rPr>
          <w:lang w:val="bg-BG"/>
        </w:rPr>
        <w:t>the</w:t>
      </w:r>
      <w:proofErr w:type="spellEnd"/>
      <w:r w:rsidR="00937A03">
        <w:rPr>
          <w:lang w:val="bg-BG"/>
        </w:rPr>
        <w:t xml:space="preserve"> </w:t>
      </w:r>
      <w:hyperlink r:id="rId8" w:history="1">
        <w:bookmarkStart w:id="1" w:name="_GoBack1"/>
        <w:r w:rsidR="00937A03">
          <w:rPr>
            <w:rStyle w:val="InternetLink"/>
          </w:rPr>
          <w:t xml:space="preserve">Programming </w:t>
        </w:r>
        <w:r w:rsidR="00937A03">
          <w:rPr>
            <w:rStyle w:val="InternetLink"/>
            <w:lang w:val="bg-BG"/>
          </w:rPr>
          <w:t xml:space="preserve">Fundamentals </w:t>
        </w:r>
        <w:proofErr w:type="spellStart"/>
        <w:r w:rsidR="00937A03">
          <w:rPr>
            <w:rStyle w:val="InternetLink"/>
            <w:lang w:val="bg-BG"/>
          </w:rPr>
          <w:t>Course</w:t>
        </w:r>
        <w:proofErr w:type="spellEnd"/>
        <w:r w:rsidR="00937A03">
          <w:rPr>
            <w:rStyle w:val="InternetLink"/>
            <w:lang w:val="bg-BG"/>
          </w:rPr>
          <w:t xml:space="preserve"> @SoftUni</w:t>
        </w:r>
      </w:hyperlink>
      <w:r w:rsidR="00937A03">
        <w:rPr>
          <w:lang w:val="bg-BG"/>
        </w:rPr>
        <w:t>.</w:t>
      </w:r>
      <w:bookmarkEnd w:id="1"/>
    </w:p>
    <w:p w14:paraId="146F6B1B" w14:textId="75AB2D70" w:rsidR="00937A03" w:rsidRDefault="00937A03" w:rsidP="00915572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7#0</w:t>
        </w:r>
      </w:hyperlink>
      <w:r>
        <w:rPr>
          <w:lang w:val="bg-BG"/>
        </w:rPr>
        <w:t>.</w:t>
      </w:r>
      <w:bookmarkEnd w:id="0"/>
    </w:p>
    <w:p w14:paraId="42FB10F5" w14:textId="77777777" w:rsidR="00915572" w:rsidRPr="00915572" w:rsidRDefault="00915572" w:rsidP="00915572">
      <w:pPr>
        <w:spacing w:before="0" w:after="0" w:line="240" w:lineRule="auto"/>
        <w:jc w:val="center"/>
      </w:pPr>
    </w:p>
    <w:p w14:paraId="75416065" w14:textId="005D8B13" w:rsidR="00151034" w:rsidRPr="00C57C09" w:rsidRDefault="00151034" w:rsidP="00CC1D62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681C0058" w14:textId="04CFE815" w:rsidR="00151034" w:rsidRDefault="00151034" w:rsidP="00151034">
      <w:pPr>
        <w:jc w:val="both"/>
      </w:pPr>
      <w:r>
        <w:t>On the first line of the input</w:t>
      </w:r>
      <w:r w:rsidR="00915572">
        <w:t>,</w:t>
      </w:r>
      <w:r>
        <w:t xml:space="preserve">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 w:rsidR="00915572"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</w:t>
      </w:r>
      <w:r w:rsidR="00915572">
        <w:t>actual</w:t>
      </w:r>
      <w:r>
        <w:t xml:space="preserve">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784DE29C" w14:textId="17643798" w:rsidR="00DD5842" w:rsidRDefault="00915572" w:rsidP="00151034">
      <w:pPr>
        <w:pStyle w:val="ac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InsertSpac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index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34C656CE" w:rsidR="00151034" w:rsidRPr="005B2711" w:rsidRDefault="00DD5842" w:rsidP="00DD5842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151034">
        <w:t xml:space="preserve">nserts a single </w:t>
      </w:r>
      <w:r w:rsidR="00151034" w:rsidRPr="007C5EEF">
        <w:rPr>
          <w:b/>
        </w:rPr>
        <w:t>space</w:t>
      </w:r>
      <w:r w:rsidR="00151034">
        <w:t xml:space="preserve"> </w:t>
      </w:r>
      <w:r w:rsidR="00151034" w:rsidRPr="007C5EEF">
        <w:rPr>
          <w:b/>
        </w:rPr>
        <w:t>at the given index</w:t>
      </w:r>
      <w:r w:rsidR="00151034">
        <w:t>. The given index will always be valid.</w:t>
      </w:r>
    </w:p>
    <w:p w14:paraId="659A100F" w14:textId="2D607EE5" w:rsidR="00DD5842" w:rsidRDefault="00915572" w:rsidP="00151034">
      <w:pPr>
        <w:pStyle w:val="ac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Revers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0E77AF8C" w14:textId="77777777" w:rsidR="00DD5842" w:rsidRDefault="00DD5842" w:rsidP="00DD5842">
      <w:pPr>
        <w:pStyle w:val="ac"/>
        <w:numPr>
          <w:ilvl w:val="1"/>
          <w:numId w:val="2"/>
        </w:numPr>
      </w:pPr>
      <w:r>
        <w:t>I</w:t>
      </w:r>
      <w:r w:rsidR="00151034">
        <w:t xml:space="preserve">f the message contains the given </w:t>
      </w:r>
      <w:r w:rsidR="00151034" w:rsidRPr="00DD5842">
        <w:rPr>
          <w:b/>
        </w:rPr>
        <w:t>substring</w:t>
      </w:r>
      <w:r w:rsidR="00151034">
        <w:t xml:space="preserve">, </w:t>
      </w:r>
      <w:r w:rsidR="00151034" w:rsidRPr="00DD5842">
        <w:rPr>
          <w:b/>
        </w:rPr>
        <w:t>cut it out</w:t>
      </w:r>
      <w:r w:rsidR="00151034">
        <w:t xml:space="preserve">, </w:t>
      </w:r>
      <w:r w:rsidR="00151034" w:rsidRPr="00DD5842">
        <w:rPr>
          <w:b/>
        </w:rPr>
        <w:t>reverse</w:t>
      </w:r>
      <w:r w:rsidR="00151034">
        <w:t xml:space="preserve"> it and </w:t>
      </w:r>
      <w:r w:rsidR="00151034" w:rsidRPr="00DD5842">
        <w:rPr>
          <w:b/>
        </w:rPr>
        <w:t>add</w:t>
      </w:r>
      <w:r w:rsidR="00151034">
        <w:t xml:space="preserve"> it at the </w:t>
      </w:r>
      <w:r w:rsidR="00151034" w:rsidRPr="00DD5842">
        <w:rPr>
          <w:b/>
        </w:rPr>
        <w:t>end</w:t>
      </w:r>
      <w:r w:rsidR="00151034">
        <w:t xml:space="preserve"> of the message. </w:t>
      </w:r>
    </w:p>
    <w:p w14:paraId="644C4F2A" w14:textId="1955E07E" w:rsidR="00DD5842" w:rsidRDefault="00151034" w:rsidP="00DD5842">
      <w:pPr>
        <w:pStyle w:val="ac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E79B343" w14:textId="4B5618B9" w:rsidR="00151034" w:rsidRPr="000E1790" w:rsidRDefault="00151034" w:rsidP="00DD5842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 w:rsidR="00915572">
        <w:rPr>
          <w:b/>
        </w:rPr>
        <w:t xml:space="preserve">two or </w:t>
      </w:r>
      <w:r w:rsidRPr="00DD5842">
        <w:rPr>
          <w:b/>
        </w:rPr>
        <w:t>more</w:t>
      </w:r>
      <w:r w:rsidR="00915572"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639E4B07" w14:textId="69F0E7F6" w:rsidR="00DD5842" w:rsidRDefault="00915572" w:rsidP="00151034">
      <w:pPr>
        <w:pStyle w:val="ac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ChangeAll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replacement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560C3F59" w:rsidR="00151034" w:rsidRDefault="008F40B9" w:rsidP="00DD5842">
      <w:pPr>
        <w:pStyle w:val="ac"/>
        <w:numPr>
          <w:ilvl w:val="1"/>
          <w:numId w:val="2"/>
        </w:numPr>
      </w:pPr>
      <w:r>
        <w:t>C</w:t>
      </w:r>
      <w:r w:rsidR="00151034">
        <w:t xml:space="preserve">hanges </w:t>
      </w:r>
      <w:r w:rsidR="00151034" w:rsidRPr="00915572">
        <w:rPr>
          <w:b/>
          <w:bCs/>
        </w:rPr>
        <w:t>all occurrences</w:t>
      </w:r>
      <w:r w:rsidR="00151034">
        <w:t xml:space="preserve"> of the given </w:t>
      </w:r>
      <w:r w:rsidR="00151034" w:rsidRPr="00915572">
        <w:rPr>
          <w:b/>
          <w:bCs/>
        </w:rPr>
        <w:t>substring</w:t>
      </w:r>
      <w:r w:rsidR="00151034">
        <w:t xml:space="preserve"> with the </w:t>
      </w:r>
      <w:r w:rsidR="00151034" w:rsidRPr="00915572">
        <w:rPr>
          <w:b/>
          <w:bCs/>
        </w:rPr>
        <w:t>replacement text</w:t>
      </w:r>
      <w:r w:rsidR="00151034">
        <w:t>.</w:t>
      </w:r>
    </w:p>
    <w:p w14:paraId="29030757" w14:textId="0A386266" w:rsidR="00C57C09" w:rsidRDefault="00C57C09" w:rsidP="00C57C09">
      <w:pPr>
        <w:pStyle w:val="3"/>
      </w:pPr>
      <w:r w:rsidRPr="00C57C09">
        <w:t>Input / Constraints</w:t>
      </w:r>
    </w:p>
    <w:p w14:paraId="30238AB1" w14:textId="6AE4EC85" w:rsidR="00C57C09" w:rsidRDefault="00DD5842" w:rsidP="00DD5842">
      <w:pPr>
        <w:pStyle w:val="ac"/>
        <w:numPr>
          <w:ilvl w:val="0"/>
          <w:numId w:val="18"/>
        </w:numPr>
      </w:pPr>
      <w:r>
        <w:t xml:space="preserve">On the first line, you will receive a string with </w:t>
      </w:r>
      <w:r w:rsidR="00915572">
        <w:t xml:space="preserve">a </w:t>
      </w:r>
      <w:r>
        <w:t>message.</w:t>
      </w:r>
    </w:p>
    <w:p w14:paraId="6F8E3135" w14:textId="5AD23FC1" w:rsidR="00DD5842" w:rsidRPr="00C57C09" w:rsidRDefault="00DD5842" w:rsidP="00DD5842">
      <w:pPr>
        <w:pStyle w:val="ac"/>
        <w:numPr>
          <w:ilvl w:val="0"/>
          <w:numId w:val="18"/>
        </w:numPr>
      </w:pPr>
      <w:r>
        <w:t xml:space="preserve">On the </w:t>
      </w:r>
      <w:r w:rsidR="00915572">
        <w:t>following</w:t>
      </w:r>
      <w:r>
        <w:t xml:space="preserve"> lines, you will be receiving commands, split by </w:t>
      </w:r>
      <w:r w:rsidRPr="00DD5842">
        <w:rPr>
          <w:rFonts w:ascii="Consolas" w:hAnsi="Consolas"/>
          <w:b/>
        </w:rPr>
        <w:t>"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"</w:t>
      </w:r>
      <w:r>
        <w:t>.</w:t>
      </w:r>
    </w:p>
    <w:p w14:paraId="05871E45" w14:textId="77777777" w:rsidR="00151034" w:rsidRDefault="00151034" w:rsidP="00151034">
      <w:pPr>
        <w:pStyle w:val="3"/>
      </w:pPr>
      <w:r>
        <w:t>Output</w:t>
      </w:r>
    </w:p>
    <w:p w14:paraId="36771142" w14:textId="77777777" w:rsidR="00C57C09" w:rsidRDefault="00151034" w:rsidP="00151034">
      <w:pPr>
        <w:pStyle w:val="ac"/>
        <w:numPr>
          <w:ilvl w:val="0"/>
          <w:numId w:val="17"/>
        </w:numPr>
      </w:pPr>
      <w:r>
        <w:t xml:space="preserve">After each set of instructions, print the resulting string. </w:t>
      </w:r>
    </w:p>
    <w:p w14:paraId="556FF63D" w14:textId="57BDF5A6" w:rsidR="00151034" w:rsidRPr="00C57C09" w:rsidRDefault="00151034" w:rsidP="00151034">
      <w:pPr>
        <w:pStyle w:val="ac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 w:rsidR="008D3B29"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43467420" w14:textId="77777777" w:rsidR="00151034" w:rsidRDefault="00151034" w:rsidP="00151034">
      <w:pPr>
        <w:pStyle w:val="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151034" w14:paraId="1869E8E5" w14:textId="77777777" w:rsidTr="00CC1D62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00E1D408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728FF9AA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CC1D62">
        <w:trPr>
          <w:trHeight w:val="2340"/>
        </w:trPr>
        <w:tc>
          <w:tcPr>
            <w:tcW w:w="3330" w:type="dxa"/>
          </w:tcPr>
          <w:p w14:paraId="6C2E624D" w14:textId="1E46CEF5" w:rsidR="00CB36EB" w:rsidRPr="00F62E99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 w:rsidR="00F62E99"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 w:rsidR="00F62E99">
              <w:rPr>
                <w:rFonts w:ascii="Consolas" w:eastAsia="Calibri" w:hAnsi="Consolas" w:cs="Times New Roman"/>
                <w:noProof/>
              </w:rPr>
              <w:t>V</w:t>
            </w:r>
          </w:p>
          <w:p w14:paraId="197D0B43" w14:textId="0708CDFF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44AAE325" w14:textId="007C9777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12AC7F7A" w14:textId="77777777" w:rsidR="00CB36EB" w:rsidRPr="0032140F" w:rsidRDefault="00CB36EB" w:rsidP="00CB36E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5008679B" w14:textId="77777777" w:rsidR="00151034" w:rsidRPr="00A377AF" w:rsidRDefault="00151034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7BDF8981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1F7683C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EBC640" w14:textId="77777777" w:rsidR="00151034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5A948F15" w14:textId="055CDDF7" w:rsidR="007C5EEF" w:rsidRPr="005B2711" w:rsidRDefault="007C5EEF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151034" w14:paraId="6BA63F47" w14:textId="77777777" w:rsidTr="00B03D69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CC639DA" w14:textId="77777777" w:rsidR="00151034" w:rsidRPr="00A930AE" w:rsidRDefault="00151034" w:rsidP="00B03D6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B03D69">
        <w:trPr>
          <w:trHeight w:val="1980"/>
        </w:trPr>
        <w:tc>
          <w:tcPr>
            <w:tcW w:w="0" w:type="auto"/>
            <w:gridSpan w:val="2"/>
          </w:tcPr>
          <w:p w14:paraId="2DFE8657" w14:textId="15BD63F6" w:rsidR="00541EB5" w:rsidRPr="00CC1D62" w:rsidRDefault="00541EB5" w:rsidP="000A55B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</w:t>
            </w:r>
            <w:r w:rsidR="001E0B05" w:rsidRPr="00CC1D62">
              <w:rPr>
                <w:rFonts w:eastAsia="Calibri" w:cstheme="minorHAnsi"/>
                <w:b/>
                <w:noProof/>
              </w:rPr>
              <w:t>V</w:t>
            </w:r>
            <w:r w:rsidRPr="00CC1D62">
              <w:rPr>
                <w:rFonts w:eastAsia="Calibri" w:cstheme="minorHAnsi"/>
                <w:b/>
                <w:noProof/>
              </w:rPr>
              <w:t>:|:</w:t>
            </w:r>
            <w:r w:rsidR="001E0B05" w:rsidRPr="00CC1D62">
              <w:rPr>
                <w:rFonts w:eastAsia="Calibri" w:cstheme="minorHAnsi"/>
                <w:b/>
                <w:noProof/>
              </w:rPr>
              <w:t>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="000A55B2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-&gt; </w:t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="00E932BB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(We replace all occurrences of </w:t>
            </w:r>
            <w:r w:rsidR="00E932BB" w:rsidRPr="00CC1D62">
              <w:rPr>
                <w:rFonts w:eastAsia="Calibri" w:cstheme="minorHAnsi"/>
                <w:noProof/>
              </w:rPr>
              <w:t>"V"</w:t>
            </w:r>
            <w:r w:rsidRPr="00CC1D62">
              <w:rPr>
                <w:rFonts w:eastAsia="Calibri" w:cstheme="minorHAnsi"/>
                <w:noProof/>
              </w:rPr>
              <w:t xml:space="preserve"> with</w:t>
            </w:r>
            <w:r w:rsidR="00E932BB" w:rsidRPr="00CC1D62">
              <w:rPr>
                <w:rFonts w:eastAsia="Calibri" w:cstheme="minorHAnsi"/>
                <w:noProof/>
              </w:rPr>
              <w:t xml:space="preserve"> "l"</w:t>
            </w:r>
            <w:r w:rsidRPr="00CC1D62">
              <w:rPr>
                <w:rFonts w:eastAsia="Calibri" w:cstheme="minorHAnsi"/>
                <w:noProof/>
              </w:rPr>
              <w:t>)</w:t>
            </w:r>
          </w:p>
          <w:p w14:paraId="5DD39620" w14:textId="5C5CB898" w:rsidR="00E90C16" w:rsidRPr="00CC1D62" w:rsidRDefault="00E90C16" w:rsidP="00E90C1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511BCE04" w14:textId="34ED6D6B" w:rsidR="00151034" w:rsidRPr="00CC1D62" w:rsidRDefault="007112BB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</w:t>
            </w:r>
            <w:r w:rsidR="00E2270B" w:rsidRPr="00CC1D62">
              <w:rPr>
                <w:rFonts w:eastAsia="Calibri" w:cstheme="minorHAnsi"/>
                <w:noProof/>
              </w:rPr>
              <w:t xml:space="preserve"> !gnil -&gt; ling! -&gt; hellodar</w:t>
            </w:r>
            <w:r w:rsidR="00E2270B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(We reverse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="00952690" w:rsidRPr="00CC1D62">
              <w:rPr>
                <w:rFonts w:eastAsia="Calibri" w:cstheme="minorHAnsi"/>
                <w:noProof/>
              </w:rPr>
              <w:t xml:space="preserve"> to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And put it </w:t>
            </w:r>
            <w:r w:rsidR="00915572">
              <w:rPr>
                <w:rFonts w:eastAsia="Calibri" w:cstheme="minorHAnsi"/>
                <w:noProof/>
              </w:rPr>
              <w:t>at</w:t>
            </w:r>
            <w:r w:rsidR="00952690"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32BB403A" w14:textId="77777777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02D75989" w14:textId="318813FE" w:rsidR="00151034" w:rsidRPr="00CC1D62" w:rsidRDefault="003F74DE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</w:t>
            </w:r>
            <w:r w:rsidR="00151034" w:rsidRPr="00CC1D62">
              <w:rPr>
                <w:rFonts w:eastAsia="Calibri" w:cstheme="minorHAnsi"/>
                <w:noProof/>
              </w:rPr>
              <w:t xml:space="preserve">! -&gt; </w:t>
            </w:r>
            <w:r w:rsidR="000065D2" w:rsidRPr="00CC1D62">
              <w:rPr>
                <w:rFonts w:eastAsia="Calibri" w:cstheme="minorHAnsi"/>
                <w:noProof/>
              </w:rPr>
              <w:t>hello</w:t>
            </w:r>
            <w:r w:rsidR="00151034"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="000065D2" w:rsidRPr="00CC1D62">
              <w:rPr>
                <w:rFonts w:eastAsia="Calibri" w:cstheme="minorHAnsi"/>
                <w:noProof/>
              </w:rPr>
              <w:t>darling</w:t>
            </w:r>
            <w:r w:rsidR="00151034" w:rsidRPr="00CC1D62">
              <w:rPr>
                <w:rFonts w:eastAsia="Calibri" w:cstheme="minorHAnsi"/>
                <w:noProof/>
              </w:rPr>
              <w:t>! (We insert a space at index 5)</w:t>
            </w:r>
          </w:p>
          <w:p w14:paraId="1A92865B" w14:textId="13641C9E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b/>
                <w:noProof/>
              </w:rPr>
              <w:t>Reveal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421E1F">
        <w:trPr>
          <w:trHeight w:val="395"/>
        </w:trPr>
        <w:tc>
          <w:tcPr>
            <w:tcW w:w="3330" w:type="dxa"/>
            <w:shd w:val="clear" w:color="auto" w:fill="D9D9D9" w:themeFill="background1" w:themeFillShade="D9"/>
          </w:tcPr>
          <w:p w14:paraId="6518CEC6" w14:textId="74AFCE52" w:rsidR="00151034" w:rsidRPr="00421E1F" w:rsidRDefault="00151034" w:rsidP="00421E1F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03C1625E" w14:textId="77777777" w:rsidR="00151034" w:rsidRPr="00421E1F" w:rsidRDefault="00151034" w:rsidP="00421E1F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CC1D62">
        <w:trPr>
          <w:trHeight w:val="1980"/>
        </w:trPr>
        <w:tc>
          <w:tcPr>
            <w:tcW w:w="3330" w:type="dxa"/>
          </w:tcPr>
          <w:p w14:paraId="3E875851" w14:textId="2B446DF4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3A23DFC" w14:textId="2190F0A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564B49F" w14:textId="26FA190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55BB3E6" w14:textId="63397EF5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2FC87A36" w14:textId="0BD68646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3FE9EFEA" w14:textId="625EF701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2B6CAAFF" w14:textId="58755BC2" w:rsidR="005925FF" w:rsidRPr="000919D7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2F5FA82E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0577657F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78F89AF8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57345B04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7473B09A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1F2EDB7E" w14:textId="78BA4542" w:rsidR="009D681C" w:rsidRPr="000919D7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1DE45FE6" w14:textId="54DBDAEB" w:rsidR="00151034" w:rsidRPr="007C7A82" w:rsidRDefault="00CC1D62" w:rsidP="00CC1D62">
      <w:pPr>
        <w:pStyle w:val="3"/>
      </w:pPr>
      <w:r>
        <w:t xml:space="preserve">JS </w:t>
      </w:r>
      <w:r w:rsidR="0091557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8"/>
        <w:gridCol w:w="6170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427448F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eVVodar!gniV',</w:t>
            </w:r>
          </w:p>
          <w:p w14:paraId="2C7CC71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V:|:l',</w:t>
            </w:r>
          </w:p>
          <w:p w14:paraId="49EF50A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!gnil',</w:t>
            </w:r>
          </w:p>
          <w:p w14:paraId="7CF58AC0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5',</w:t>
            </w:r>
          </w:p>
          <w:p w14:paraId="72D8EC8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2B9FADB1" w14:textId="06F6A56D" w:rsidR="00624230" w:rsidRPr="00A377AF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27D726EF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03FD6B2E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2C057AB6" w14:textId="77777777" w:rsidR="00624230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69415807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4230" w14:paraId="411E8E1B" w14:textId="77777777" w:rsidTr="00CC1D62">
        <w:trPr>
          <w:trHeight w:val="1439"/>
        </w:trPr>
        <w:tc>
          <w:tcPr>
            <w:tcW w:w="0" w:type="auto"/>
            <w:gridSpan w:val="2"/>
          </w:tcPr>
          <w:p w14:paraId="1F58D50C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2DF1F345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60E639A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in the end of the string)</w:t>
            </w:r>
          </w:p>
          <w:p w14:paraId="610FD400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3744E1A9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lastRenderedPageBreak/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891EC2E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624230" w14:paraId="66888D46" w14:textId="77777777" w:rsidTr="00421E1F">
        <w:trPr>
          <w:trHeight w:val="350"/>
        </w:trPr>
        <w:tc>
          <w:tcPr>
            <w:tcW w:w="0" w:type="auto"/>
            <w:shd w:val="clear" w:color="auto" w:fill="D9D9D9" w:themeFill="background1" w:themeFillShade="D9"/>
          </w:tcPr>
          <w:p w14:paraId="4C3E8324" w14:textId="1B736767" w:rsidR="00624230" w:rsidRPr="000919D7" w:rsidRDefault="00624230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539D40C" w14:textId="77777777" w:rsidR="00624230" w:rsidRPr="000919D7" w:rsidRDefault="00624230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431468FA" w14:textId="77777777" w:rsidTr="00E36F55">
        <w:trPr>
          <w:trHeight w:val="1980"/>
        </w:trPr>
        <w:tc>
          <w:tcPr>
            <w:tcW w:w="0" w:type="auto"/>
          </w:tcPr>
          <w:p w14:paraId="6861A8B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iware?uiy',</w:t>
            </w:r>
          </w:p>
          <w:p w14:paraId="4ADB9258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i:|:o',</w:t>
            </w:r>
          </w:p>
          <w:p w14:paraId="648A054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?uoy',</w:t>
            </w:r>
          </w:p>
          <w:p w14:paraId="1DF916F6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jd',</w:t>
            </w:r>
          </w:p>
          <w:p w14:paraId="77F2AE9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3',</w:t>
            </w:r>
          </w:p>
          <w:p w14:paraId="34218F4F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7',</w:t>
            </w:r>
          </w:p>
          <w:p w14:paraId="06838E43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0D27846C" w14:textId="7FF55B88" w:rsidR="00624230" w:rsidRPr="000919D7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400FDB0E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B538E4A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0F867D6F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586C8EB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0ED69EB0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5A928C12" w14:textId="77777777" w:rsidR="00624230" w:rsidRPr="000919D7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4D6B3945" w14:textId="5236511C" w:rsidR="008D58DE" w:rsidRPr="00151034" w:rsidRDefault="008D58DE" w:rsidP="00151034"/>
    <w:sectPr w:rsidR="008D58DE" w:rsidRPr="00151034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15D37" w14:textId="77777777" w:rsidR="00521EA2" w:rsidRDefault="00521EA2" w:rsidP="008068A2">
      <w:pPr>
        <w:spacing w:after="0" w:line="240" w:lineRule="auto"/>
      </w:pPr>
      <w:r>
        <w:separator/>
      </w:r>
    </w:p>
  </w:endnote>
  <w:endnote w:type="continuationSeparator" w:id="0">
    <w:p w14:paraId="79F4082A" w14:textId="77777777" w:rsidR="00521EA2" w:rsidRDefault="00521E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AFCCA" w14:textId="77777777" w:rsidR="00DE52C8" w:rsidRDefault="00DE52C8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77777777" w:rsidR="00DE52C8" w:rsidRDefault="00DE52C8" w:rsidP="00DE52C8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77777777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6F1B0639" w14:textId="77777777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77777777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6FDB861" w14:textId="77777777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E52C8" w:rsidRDefault="00057148" w:rsidP="00DE52C8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2C3AE" w14:textId="77777777" w:rsidR="00DE52C8" w:rsidRDefault="00DE52C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F7F71" w14:textId="77777777" w:rsidR="00521EA2" w:rsidRDefault="00521EA2" w:rsidP="008068A2">
      <w:pPr>
        <w:spacing w:after="0" w:line="240" w:lineRule="auto"/>
      </w:pPr>
      <w:r>
        <w:separator/>
      </w:r>
    </w:p>
  </w:footnote>
  <w:footnote w:type="continuationSeparator" w:id="0">
    <w:p w14:paraId="6F84979E" w14:textId="77777777" w:rsidR="00521EA2" w:rsidRDefault="00521E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6B72D" w14:textId="77777777" w:rsidR="00DE52C8" w:rsidRDefault="00DE52C8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5606C" w14:textId="77777777" w:rsidR="00DE52C8" w:rsidRDefault="00DE52C8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107507804">
    <w:abstractNumId w:val="1"/>
  </w:num>
  <w:num w:numId="2" w16cid:durableId="1143931945">
    <w:abstractNumId w:val="2"/>
  </w:num>
  <w:num w:numId="3" w16cid:durableId="1365792331">
    <w:abstractNumId w:val="12"/>
  </w:num>
  <w:num w:numId="4" w16cid:durableId="1507138651">
    <w:abstractNumId w:val="13"/>
  </w:num>
  <w:num w:numId="5" w16cid:durableId="2100519875">
    <w:abstractNumId w:val="5"/>
  </w:num>
  <w:num w:numId="6" w16cid:durableId="1660233105">
    <w:abstractNumId w:val="15"/>
  </w:num>
  <w:num w:numId="7" w16cid:durableId="944313744">
    <w:abstractNumId w:val="17"/>
  </w:num>
  <w:num w:numId="8" w16cid:durableId="1687441291">
    <w:abstractNumId w:val="8"/>
  </w:num>
  <w:num w:numId="9" w16cid:durableId="248513270">
    <w:abstractNumId w:val="7"/>
  </w:num>
  <w:num w:numId="10" w16cid:durableId="931428230">
    <w:abstractNumId w:val="11"/>
  </w:num>
  <w:num w:numId="11" w16cid:durableId="268247481">
    <w:abstractNumId w:val="9"/>
  </w:num>
  <w:num w:numId="12" w16cid:durableId="49424791">
    <w:abstractNumId w:val="10"/>
  </w:num>
  <w:num w:numId="13" w16cid:durableId="1048454031">
    <w:abstractNumId w:val="6"/>
  </w:num>
  <w:num w:numId="14" w16cid:durableId="1858886490">
    <w:abstractNumId w:val="0"/>
  </w:num>
  <w:num w:numId="15" w16cid:durableId="1877892077">
    <w:abstractNumId w:val="3"/>
  </w:num>
  <w:num w:numId="16" w16cid:durableId="1891261188">
    <w:abstractNumId w:val="4"/>
  </w:num>
  <w:num w:numId="17" w16cid:durableId="196043671">
    <w:abstractNumId w:val="16"/>
  </w:num>
  <w:num w:numId="18" w16cid:durableId="1783770005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gUAv8zUuC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1E1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1EA2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25F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937A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3</Pages>
  <Words>476</Words>
  <Characters>2839</Characters>
  <Application>Microsoft Office Word</Application>
  <DocSecurity>0</DocSecurity>
  <Lines>109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20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106</cp:revision>
  <cp:lastPrinted>2015-10-26T22:35:00Z</cp:lastPrinted>
  <dcterms:created xsi:type="dcterms:W3CDTF">2020-03-31T12:36:00Z</dcterms:created>
  <dcterms:modified xsi:type="dcterms:W3CDTF">2023-08-21T12:3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b4106d4b1f36846e1872645f3abb28d92ccad73a31085bf6fb9a4d77313851</vt:lpwstr>
  </property>
</Properties>
</file>